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Arturas Gurskas</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rturas</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urskas</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92 Notre Dame Drive, Lemont, IL, USA Lemont, IL, USA 69439</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jarmontaviciute@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3143280</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2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